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5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Mason Thompson</w:t>
      </w:r>
    </w:p>
    <w:p>
      <w:pPr>
        <w:pStyle w:val="BodyText"/>
      </w:pPr>
      <w:r>
        <w:t xml:space="preserve">123 Innovation Street, Mumbai, Maharashtra 400001</w:t>
      </w:r>
    </w:p>
    <w:p>
      <w:pPr>
        <w:pStyle w:val="BodyText"/>
      </w:pPr>
      <w:r>
        <w:t xml:space="preserve">mason.thompson@email.com | +91-9876543210</w:t>
      </w:r>
    </w:p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writing to express my enthusiastic interest in the Internship Opportunity at your esteemed organization, as advertised on LinkedIn and through the University of Mumbai Career Portal. This opportunity represents a pivotal convergence of my academic pursuits, professional aspirations, and deep admiration for India's dynamic business landscape—particularly within the vibrant ecosystem of Mumbai. As I submit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, I am confident that my qualifications align precisely with your requirements and that interning in</w:t>
      </w:r>
      <w:r>
        <w:t xml:space="preserve"> </w:t>
      </w:r>
      <w:r>
        <w:rPr>
          <w:iCs/>
          <w:i/>
        </w:rPr>
        <w:t xml:space="preserve">India Mumbai</w:t>
      </w:r>
      <w:r>
        <w:t xml:space="preserve"> </w:t>
      </w:r>
      <w:r>
        <w:t xml:space="preserve">would be the transformative experience I seek to launch my career.</w:t>
      </w:r>
    </w:p>
    <w:bookmarkStart w:id="20" w:name="why-mumbai-and-why-this-organization"/>
    <w:p>
      <w:pPr>
        <w:pStyle w:val="Heading2"/>
      </w:pPr>
      <w:r>
        <w:t xml:space="preserve">Why Mumbai and Why This Organization?</w:t>
      </w:r>
    </w:p>
    <w:p>
      <w:pPr>
        <w:pStyle w:val="FirstParagraph"/>
      </w:pPr>
      <w:r>
        <w:t xml:space="preserve">Having researched your organization's pioneering work in sustainable fintech solutions, I am profoundly impressed by your commitment to bridging financial inclusion gaps across India—a mission that resonates deeply with my academic focus on emerging markets. Mumbai, as the financial nerve center of</w:t>
      </w:r>
      <w:r>
        <w:t xml:space="preserve"> </w:t>
      </w:r>
      <w:r>
        <w:rPr>
          <w:iCs/>
          <w:i/>
        </w:rPr>
        <w:t xml:space="preserve">India Mumbai</w:t>
      </w:r>
      <w:r>
        <w:t xml:space="preserve">, offers an unparalleled environment for growth. The city’s unique blend of tradition and innovation—where historic institutions coexist with tech startups like yours—creates a microcosm of India’s economic dynamism. I am eager to immerse myself in this energy, learning from industry leaders while contributing fresh perspectives shaped by my global academic exposure.</w:t>
      </w:r>
    </w:p>
    <w:p>
      <w:pPr>
        <w:pStyle w:val="BodyText"/>
      </w:pPr>
      <w:r>
        <w:t xml:space="preserve">My decision to pursue an internship specifically in Mumbai stems from its status as a magnet for multinational corporations and homegrown innovators. Unlike other cities, Mumbai’s high-stakes business culture demands adaptability, cultural intelligence, and rapid problem-solving—skills I have cultivated through international coursework. During my exchange program at NUS (National University of Singapore), I collaborated with students from 25 countries on a project analyzing Southeast Asian market entry strategies. This experience taught me to navigate diverse teams while delivering results under tight deadlines—a skill directly transferable to your Mumbai operations.</w:t>
      </w:r>
    </w:p>
    <w:bookmarkEnd w:id="20"/>
    <w:bookmarkStart w:id="21" w:name="academic-preparation-and-relevant-skills"/>
    <w:p>
      <w:pPr>
        <w:pStyle w:val="Heading2"/>
      </w:pPr>
      <w:r>
        <w:t xml:space="preserve">Academic Preparation and Relevant Skills</w:t>
      </w:r>
    </w:p>
    <w:p>
      <w:pPr>
        <w:pStyle w:val="FirstParagraph"/>
      </w:pPr>
      <w:r>
        <w:t xml:space="preserve">I am currently completing my Bachelor of Business Administration with honors at the University of Manchester, specializing in International Business and Data Analytics. My coursework includes Advanced Marketing Strategies, Cross-Cultural Management, and Statistical Analysis—subjects I’ve applied through hands-on projects directly relevant to your work. For instance, in my capstone project titled "Digital Banking Adoption in Urban India," I analyzed RBI data sets to forecast fintech penetration rates across metro cities. My findings revealed Mumbai’s 32% higher digital banking uptake versus national averages—a metric you might find valuable for market expansion planning.</w:t>
      </w:r>
    </w:p>
    <w:p>
      <w:pPr>
        <w:pStyle w:val="BodyText"/>
      </w:pPr>
      <w:r>
        <w:t xml:space="preserve">Beyond academics, I possess technical proficiencies that align with modern business needs:</w:t>
      </w:r>
    </w:p>
    <w:p>
      <w:pPr>
        <w:numPr>
          <w:ilvl w:val="0"/>
          <w:numId w:val="1001"/>
        </w:numPr>
        <w:pStyle w:val="Compact"/>
      </w:pPr>
      <w:r>
        <w:t xml:space="preserve">Advanced Excel (VLOOKUP, PivotTables) and Power BI for data visualization</w:t>
      </w:r>
    </w:p>
    <w:p>
      <w:pPr>
        <w:numPr>
          <w:ilvl w:val="0"/>
          <w:numId w:val="1001"/>
        </w:numPr>
        <w:pStyle w:val="Compact"/>
      </w:pPr>
      <w:r>
        <w:t xml:space="preserve">Python for basic data scraping and analysis (used to compile consumer sentiment trends from Indian social media platforms)</w:t>
      </w:r>
    </w:p>
    <w:p>
      <w:pPr>
        <w:numPr>
          <w:ilvl w:val="0"/>
          <w:numId w:val="1001"/>
        </w:numPr>
        <w:pStyle w:val="Compact"/>
      </w:pPr>
      <w:r>
        <w:t xml:space="preserve">Fluent in English with conversational Hindi (I recently completed a 3-month language immersion course at Mumbai’s Institute of Foreign Languages)</w:t>
      </w:r>
    </w:p>
    <w:p>
      <w:pPr>
        <w:pStyle w:val="FirstParagraph"/>
      </w:pPr>
      <w:r>
        <w:t xml:space="preserve">I also organized the "Startup Mumbai Connect" event for 150+ students last semester, securing partnerships with local ventures like Flipkart and Paytm. This demonstrated my ability to build stakeholder relationships—a skill I aim to leverage while supporting your team in Mumbai.</w:t>
      </w:r>
    </w:p>
    <w:bookmarkEnd w:id="21"/>
    <w:bookmarkStart w:id="22" w:name="why-mason-the-alignment-of-values"/>
    <w:p>
      <w:pPr>
        <w:pStyle w:val="Heading2"/>
      </w:pPr>
      <w:r>
        <w:t xml:space="preserve">Why Mason? The Alignment of Values</w:t>
      </w:r>
    </w:p>
    <w:p>
      <w:pPr>
        <w:pStyle w:val="FirstParagraph"/>
      </w:pPr>
      <w:r>
        <w:t xml:space="preserve">What distinguishes me is my cultural empathy and proactive mindset. In Mumbai, I aim to contribute not just as an intern but as a culturally aware participant in your team’s success. During a volunteer stint with 'Shramik Seva' in Govandi (a Mumbai slum community), I co-designed a financial literacy workshop for 200+ residents—learning firsthand how local context shapes economic behavior. This experience taught me to listen before acting, a principle I’ll apply to your Mumbai operations by observing market nuances before proposing solutions.</w:t>
      </w:r>
    </w:p>
    <w:p>
      <w:pPr>
        <w:pStyle w:val="BodyText"/>
      </w:pPr>
      <w:r>
        <w:t xml:space="preserve">I understand that an internship in</w:t>
      </w:r>
      <w:r>
        <w:t xml:space="preserve"> </w:t>
      </w:r>
      <w:r>
        <w:rPr>
          <w:iCs/>
          <w:i/>
        </w:rPr>
        <w:t xml:space="preserve">India Mumbai</w:t>
      </w:r>
      <w:r>
        <w:t xml:space="preserve"> </w:t>
      </w:r>
      <w:r>
        <w:t xml:space="preserve">requires more than academic credentials—it demands humility, resilience, and respect for India’s rich business traditions. My time volunteering at a local textile cooperative (where I helped digitize sales records) taught me to value incremental progress over quick fixes. In your team, I will embody this ethos by prioritizing relationship-building while delivering tangible results.</w:t>
      </w:r>
    </w:p>
    <w:bookmarkEnd w:id="22"/>
    <w:bookmarkStart w:id="23" w:name="commitment-to-mumbai-and-beyond"/>
    <w:p>
      <w:pPr>
        <w:pStyle w:val="Heading2"/>
      </w:pPr>
      <w:r>
        <w:t xml:space="preserve">Commitment to Mumbai and Beyond</w:t>
      </w:r>
    </w:p>
    <w:p>
      <w:pPr>
        <w:pStyle w:val="FirstParagraph"/>
      </w:pPr>
      <w:r>
        <w:t xml:space="preserve">My commitment to Mumbai extends beyond the internship period. I plan to stay in India for a year post-graduation (with valid work authorization) to deepen my understanding of South Asian markets—a timeline that aligns with your long-term talent development goals. I’ve already begun exploring Mumbai’s startup scene through networking events hosted by TiE Mumbai and have identified three potential research angles for your team:</w:t>
      </w:r>
    </w:p>
    <w:p>
      <w:pPr>
        <w:numPr>
          <w:ilvl w:val="0"/>
          <w:numId w:val="1002"/>
        </w:numPr>
        <w:pStyle w:val="Compact"/>
      </w:pPr>
      <w:r>
        <w:t xml:space="preserve">Behavioral drivers behind Gen-Z adoption of UPI payments in Tier-1 cities</w:t>
      </w:r>
    </w:p>
    <w:p>
      <w:pPr>
        <w:numPr>
          <w:ilvl w:val="0"/>
          <w:numId w:val="1002"/>
        </w:numPr>
        <w:pStyle w:val="Compact"/>
      </w:pPr>
      <w:r>
        <w:t xml:space="preserve">Opportunities for hyperlocal fintech partnerships with Mumbai’s street vendors</w:t>
      </w:r>
    </w:p>
    <w:p>
      <w:pPr>
        <w:numPr>
          <w:ilvl w:val="0"/>
          <w:numId w:val="1002"/>
        </w:numPr>
        <w:pStyle w:val="Compact"/>
      </w:pPr>
      <w:r>
        <w:t xml:space="preserve">Ethical data frameworks for financial inclusion initiatives</w:t>
      </w:r>
    </w:p>
    <w:p>
      <w:pPr>
        <w:pStyle w:val="FirstParagraph"/>
      </w:pPr>
      <w:r>
        <w:t xml:space="preserve">I am eager to discuss how these ideas could evolve during my tenure. My goal is not merely to complete an internship but to become a bridge between your global vision and Mumbai’s grassroots realities—a role I believe I can fulfill as</w:t>
      </w:r>
      <w:r>
        <w:t xml:space="preserve"> </w:t>
      </w:r>
      <w:r>
        <w:rPr>
          <w:bCs/>
          <w:b/>
        </w:rPr>
        <w:t xml:space="preserve">Mason</w:t>
      </w:r>
      <w:r>
        <w:t xml:space="preserve">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more than a job application—it’s a promise. A promise to bring relentless curiosity, technical rigor, and cultural sensitivity to your Mumbai office. I am ready to learn from your experts while contributing fresh analytics perspectives and bilingual engagement skills that will help elevate your team’s market insights.</w:t>
      </w:r>
    </w:p>
    <w:p>
      <w:pPr>
        <w:pStyle w:val="BodyText"/>
      </w:pPr>
      <w:r>
        <w:t xml:space="preserve">I have attached my resume for detailed review. I would be honored to discuss how my background in international business and passion for India’s economic evolution can support your mission. Thank you for considering this application from a candidate deeply invested in Mumbai’s future as much as yours.</w:t>
      </w:r>
    </w:p>
    <w:p>
      <w:pPr>
        <w:pStyle w:val="BodyText"/>
      </w:pPr>
      <w:r>
        <w:t xml:space="preserve">With sincere appreciation,</w:t>
      </w:r>
    </w:p>
    <w:p>
      <w:pPr>
        <w:pStyle w:val="BodyText"/>
      </w:pPr>
      <w:r>
        <w:t xml:space="preserve">Mason Thompson</w:t>
      </w:r>
    </w:p>
    <w:bookmarkEnd w:id="24"/>
    <w:p>
      <w:pPr>
        <w:pStyle w:val="BodyText"/>
      </w:pPr>
      <w:r>
        <w:t xml:space="preserve">This Internship Application Letter is submitted for consideration at [Company Name], Mumbai. Word count: 856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Mason</dc:title>
  <dc:creator/>
  <dc:language>en</dc:language>
  <cp:keywords/>
  <dcterms:created xsi:type="dcterms:W3CDTF">2026-07-19T12:31:33Z</dcterms:created>
  <dcterms:modified xsi:type="dcterms:W3CDTF">2026-07-19T1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